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FBD60E" w14:textId="3A3693EB" w:rsidR="00FA6A54" w:rsidRDefault="00FA6A54">
      <w:r>
        <w:t>Welcome to Episode 1 of Penpa+ Channel.</w:t>
      </w:r>
    </w:p>
    <w:p w14:paraId="376383F8" w14:textId="441B784A" w:rsidR="00774D42" w:rsidRDefault="00FA6A54">
      <w:r>
        <w:t>Penpa+ is a web application to create and solve Sudokus and Puzzle.</w:t>
      </w:r>
    </w:p>
    <w:p w14:paraId="6CE294C8" w14:textId="3A490085" w:rsidR="00FA6A54" w:rsidRDefault="00FA6A54">
      <w:r>
        <w:t xml:space="preserve">It </w:t>
      </w:r>
      <w:proofErr w:type="gramStart"/>
      <w:r>
        <w:t>is capable of drawing</w:t>
      </w:r>
      <w:proofErr w:type="gramEnd"/>
      <w:r>
        <w:t xml:space="preserve"> ma</w:t>
      </w:r>
      <w:r w:rsidR="00CB29DD">
        <w:t>n</w:t>
      </w:r>
      <w:r>
        <w:t xml:space="preserve">y different kinds of pencil puzzles. You can download them as images or save </w:t>
      </w:r>
      <w:r w:rsidR="00CB29DD">
        <w:t xml:space="preserve">them </w:t>
      </w:r>
      <w:r>
        <w:t>in the form of URLs that can be loaded in a browser.</w:t>
      </w:r>
    </w:p>
    <w:p w14:paraId="0EE1AA30" w14:textId="47548304" w:rsidR="00FA6A54" w:rsidRDefault="00FA6A54" w:rsidP="00FA6A54">
      <w:r>
        <w:t>The original author of this tool is opt-pan from Japan</w:t>
      </w:r>
      <w:r w:rsidR="00594052">
        <w:t xml:space="preserve">. This project is available on </w:t>
      </w:r>
      <w:r w:rsidR="00CB29DD">
        <w:t>G</w:t>
      </w:r>
      <w:r w:rsidR="00594052">
        <w:t xml:space="preserve">ithub. </w:t>
      </w:r>
      <w:r w:rsidR="00CB29DD">
        <w:t xml:space="preserve">I found this tool very interesting and important to the puzzle community. </w:t>
      </w:r>
      <w:proofErr w:type="gramStart"/>
      <w:r w:rsidR="00CB29DD">
        <w:t>So</w:t>
      </w:r>
      <w:proofErr w:type="gramEnd"/>
      <w:r w:rsidR="00CB29DD">
        <w:t xml:space="preserve"> </w:t>
      </w:r>
      <w:r>
        <w:t>I forked the</w:t>
      </w:r>
      <w:r w:rsidR="00CB29DD">
        <w:t xml:space="preserve"> project</w:t>
      </w:r>
      <w:r>
        <w:t xml:space="preserve"> on </w:t>
      </w:r>
      <w:r w:rsidR="00CB29DD">
        <w:t>GitH</w:t>
      </w:r>
      <w:r>
        <w:t>ub and started adding more features and improving the tool</w:t>
      </w:r>
      <w:r w:rsidR="00594052">
        <w:t xml:space="preserve"> based on the puzzle community feedback.</w:t>
      </w:r>
    </w:p>
    <w:p w14:paraId="1DEA8E0A" w14:textId="10331A41" w:rsidR="00FA6A54" w:rsidRDefault="00FA6A54">
      <w:r>
        <w:t>The structure I will be following is as follows:</w:t>
      </w:r>
    </w:p>
    <w:p w14:paraId="1382F560" w14:textId="163A65AC" w:rsidR="00CB29DD" w:rsidRDefault="00CB29DD">
      <w:r>
        <w:t>I will try to keep the videos short of 5 to 10 min length.</w:t>
      </w:r>
    </w:p>
    <w:p w14:paraId="31020DCC" w14:textId="38C9AAF9" w:rsidR="00FA6A54" w:rsidRDefault="00FA6A54" w:rsidP="00FA6A54">
      <w:pPr>
        <w:pStyle w:val="ListParagraph"/>
        <w:numPr>
          <w:ilvl w:val="0"/>
          <w:numId w:val="1"/>
        </w:numPr>
      </w:pPr>
      <w:r>
        <w:t>Some episodes will cover different type</w:t>
      </w:r>
      <w:r w:rsidR="00CB29DD">
        <w:t>s</w:t>
      </w:r>
      <w:r>
        <w:t xml:space="preserve"> of buttons available on the tool and </w:t>
      </w:r>
      <w:r w:rsidR="00CB29DD">
        <w:t>other</w:t>
      </w:r>
      <w:r>
        <w:t xml:space="preserve"> options.</w:t>
      </w:r>
    </w:p>
    <w:p w14:paraId="68AC30BA" w14:textId="21FAC026" w:rsidR="00FA6A54" w:rsidRDefault="00FA6A54" w:rsidP="00FA6A54">
      <w:pPr>
        <w:pStyle w:val="ListParagraph"/>
        <w:numPr>
          <w:ilvl w:val="0"/>
          <w:numId w:val="1"/>
        </w:numPr>
      </w:pPr>
      <w:r>
        <w:t>Some episodes will cover how to create a particular type of sudoku.</w:t>
      </w:r>
    </w:p>
    <w:p w14:paraId="2BAA29B4" w14:textId="3D1E1484" w:rsidR="00594052" w:rsidRDefault="00594052" w:rsidP="00594052">
      <w:r>
        <w:t>In today’s video</w:t>
      </w:r>
      <w:r w:rsidR="00CB29DD">
        <w:t>,</w:t>
      </w:r>
      <w:r>
        <w:t xml:space="preserve"> I will cover just a brief overview of how </w:t>
      </w:r>
      <w:r w:rsidR="00CB29DD">
        <w:t xml:space="preserve">the </w:t>
      </w:r>
      <w:r>
        <w:t>penpa site looks and then start going into details from the next episode.</w:t>
      </w:r>
    </w:p>
    <w:p w14:paraId="066122B9" w14:textId="696D6403" w:rsidR="00FA6A54" w:rsidRDefault="00FA6A54">
      <w:r>
        <w:t>If you like these videos</w:t>
      </w:r>
      <w:r w:rsidR="00CB29DD">
        <w:t>,</w:t>
      </w:r>
      <w:r>
        <w:t xml:space="preserve"> please do not forget to like and subscribe </w:t>
      </w:r>
      <w:r w:rsidR="00CB29DD">
        <w:t xml:space="preserve">to </w:t>
      </w:r>
      <w:r>
        <w:t>this channel.</w:t>
      </w:r>
    </w:p>
    <w:p w14:paraId="1C4BD7CB" w14:textId="24A2C486" w:rsidR="00FA6A54" w:rsidRDefault="00FA6A54">
      <w:r>
        <w:t>If you have any suggestions</w:t>
      </w:r>
      <w:r w:rsidR="00CB29DD">
        <w:t>,</w:t>
      </w:r>
      <w:r>
        <w:t xml:space="preserve"> please feel free to let me know in the comments.</w:t>
      </w:r>
    </w:p>
    <w:p w14:paraId="47734360" w14:textId="4992DB7A" w:rsidR="00FA6A54" w:rsidRDefault="00594052">
      <w:r>
        <w:t xml:space="preserve">You can also suggest any </w:t>
      </w:r>
      <w:proofErr w:type="gramStart"/>
      <w:r>
        <w:t>particular topic</w:t>
      </w:r>
      <w:proofErr w:type="gramEnd"/>
      <w:r>
        <w:t xml:space="preserve"> which I should cover on the use of Penpa.</w:t>
      </w:r>
    </w:p>
    <w:sectPr w:rsidR="00FA6A5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36A4BB0"/>
    <w:multiLevelType w:val="hybridMultilevel"/>
    <w:tmpl w:val="F0C44A1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0sDQyNrY0NjI3MjNW0lEKTi0uzszPAykwrAUA5zIzqiwAAAA="/>
  </w:docVars>
  <w:rsids>
    <w:rsidRoot w:val="00FA6A54"/>
    <w:rsid w:val="00594052"/>
    <w:rsid w:val="00774D42"/>
    <w:rsid w:val="00CB29DD"/>
    <w:rsid w:val="00FA6A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A0A93F"/>
  <w15:chartTrackingRefBased/>
  <w15:docId w15:val="{EE9AD4E1-0122-4302-B983-E25FF94C0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A6A5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1</Pages>
  <Words>182</Words>
  <Characters>104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aroop guggilam</dc:creator>
  <cp:keywords/>
  <dc:description/>
  <cp:lastModifiedBy>swaroop guggilam</cp:lastModifiedBy>
  <cp:revision>3</cp:revision>
  <dcterms:created xsi:type="dcterms:W3CDTF">2020-09-30T02:49:00Z</dcterms:created>
  <dcterms:modified xsi:type="dcterms:W3CDTF">2020-09-30T04:16:00Z</dcterms:modified>
</cp:coreProperties>
</file>